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ersten Han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er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0 Sequoia Trail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ierstenhansen200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6332056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9/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4/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